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39A0" w:rsidRPr="00852612" w:rsidRDefault="007B3195" w:rsidP="00C125B8">
      <w:pPr>
        <w:bidi/>
        <w:spacing w:after="240"/>
        <w:ind w:left="-314"/>
        <w:jc w:val="center"/>
        <w:rPr>
          <w:rFonts w:ascii="Simplified Arabic" w:hAnsi="Simplified Arabic" w:cs="Simplified Arabic"/>
          <w:b/>
          <w:bCs/>
          <w:rtl/>
          <w:lang w:bidi="ar-JO"/>
        </w:rPr>
      </w:pPr>
      <w:r w:rsidRPr="00852612">
        <w:rPr>
          <w:rFonts w:ascii="Simplified Arabic" w:hAnsi="Simplified Arabic" w:cs="Simplified Arabic" w:hint="cs"/>
          <w:b/>
          <w:bCs/>
          <w:rtl/>
          <w:lang w:bidi="ar-JO"/>
        </w:rPr>
        <w:t xml:space="preserve">اتفاقية خاصة بمشاريع البحث </w:t>
      </w:r>
      <w:r w:rsidR="00C125B8">
        <w:rPr>
          <w:rFonts w:ascii="Simplified Arabic" w:hAnsi="Simplified Arabic" w:cs="Simplified Arabic" w:hint="cs"/>
          <w:b/>
          <w:bCs/>
          <w:rtl/>
          <w:lang w:bidi="ar-JO"/>
        </w:rPr>
        <w:t>العلمي</w:t>
      </w:r>
      <w:r w:rsidRPr="00852612">
        <w:rPr>
          <w:rFonts w:ascii="Simplified Arabic" w:hAnsi="Simplified Arabic" w:cs="Simplified Arabic" w:hint="cs"/>
          <w:b/>
          <w:bCs/>
          <w:rtl/>
          <w:lang w:bidi="ar-JO"/>
        </w:rPr>
        <w:t xml:space="preserve"> المدعومة من جامعة الزيتونة الأردنية </w:t>
      </w: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75"/>
        <w:gridCol w:w="2424"/>
        <w:gridCol w:w="2443"/>
        <w:gridCol w:w="1701"/>
      </w:tblGrid>
      <w:tr w:rsidR="007B3195" w:rsidRPr="00852612" w:rsidTr="00C125B8">
        <w:tc>
          <w:tcPr>
            <w:tcW w:w="3775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2424" w:type="dxa"/>
            <w:shd w:val="clear" w:color="auto" w:fill="auto"/>
          </w:tcPr>
          <w:p w:rsidR="007B3195" w:rsidRPr="00852612" w:rsidRDefault="007B3195" w:rsidP="00D91370">
            <w:pPr>
              <w:jc w:val="right"/>
              <w:rPr>
                <w:rFonts w:ascii="Simplified Arabic" w:hAnsi="Simplified Arabic" w:cs="Simplified Arabic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اسم المشروع</w:t>
            </w:r>
          </w:p>
        </w:tc>
        <w:tc>
          <w:tcPr>
            <w:tcW w:w="2443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1701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رقم المشروع</w:t>
            </w:r>
          </w:p>
        </w:tc>
      </w:tr>
      <w:tr w:rsidR="007B3195" w:rsidRPr="00852612" w:rsidTr="00C125B8">
        <w:tc>
          <w:tcPr>
            <w:tcW w:w="3775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2424" w:type="dxa"/>
            <w:shd w:val="clear" w:color="auto" w:fill="auto"/>
          </w:tcPr>
          <w:p w:rsidR="00FB4FF5" w:rsidRDefault="00FB4FF5" w:rsidP="00CC2DC3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باحث الرئيس</w:t>
            </w:r>
          </w:p>
          <w:p w:rsidR="007B3195" w:rsidRPr="00852612" w:rsidRDefault="00FB4FF5" w:rsidP="00CC2DC3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في قاعدة البيانات الوطنية</w:t>
            </w:r>
          </w:p>
        </w:tc>
        <w:tc>
          <w:tcPr>
            <w:tcW w:w="2443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1701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اسم الباحث الرئيس</w:t>
            </w:r>
          </w:p>
        </w:tc>
      </w:tr>
      <w:tr w:rsidR="007B3195" w:rsidRPr="00852612" w:rsidTr="00C125B8">
        <w:tc>
          <w:tcPr>
            <w:tcW w:w="3775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2424" w:type="dxa"/>
            <w:shd w:val="clear" w:color="auto" w:fill="auto"/>
          </w:tcPr>
          <w:p w:rsidR="007B3195" w:rsidRPr="00852612" w:rsidRDefault="007B3195" w:rsidP="00D91370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</w:p>
        </w:tc>
        <w:tc>
          <w:tcPr>
            <w:tcW w:w="2443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</w:rPr>
            </w:pPr>
          </w:p>
        </w:tc>
        <w:tc>
          <w:tcPr>
            <w:tcW w:w="1701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</w:tr>
    </w:tbl>
    <w:p w:rsidR="007B3195" w:rsidRPr="00852612" w:rsidRDefault="007B3195" w:rsidP="007B3195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p w:rsidR="007B3195" w:rsidRPr="00852612" w:rsidRDefault="00D91370" w:rsidP="00C125B8">
      <w:pPr>
        <w:bidi/>
        <w:ind w:left="-314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rtl/>
          <w:lang w:bidi="ar-JO"/>
        </w:rPr>
        <w:t>أ</w:t>
      </w:r>
      <w:r w:rsidR="007B3195" w:rsidRPr="00852612">
        <w:rPr>
          <w:rFonts w:ascii="Simplified Arabic" w:hAnsi="Simplified Arabic" w:cs="Simplified Arabic" w:hint="cs"/>
          <w:rtl/>
          <w:lang w:bidi="ar-JO"/>
        </w:rPr>
        <w:t>ن</w:t>
      </w:r>
      <w:r>
        <w:rPr>
          <w:rFonts w:ascii="Simplified Arabic" w:hAnsi="Simplified Arabic" w:cs="Simplified Arabic" w:hint="cs"/>
          <w:rtl/>
          <w:lang w:bidi="ar-JO"/>
        </w:rPr>
        <w:t>ّ</w:t>
      </w:r>
      <w:r w:rsidR="007B3195" w:rsidRPr="00852612">
        <w:rPr>
          <w:rFonts w:ascii="Simplified Arabic" w:hAnsi="Simplified Arabic" w:cs="Simplified Arabic" w:hint="cs"/>
          <w:rtl/>
          <w:lang w:bidi="ar-JO"/>
        </w:rPr>
        <w:t>ه</w:t>
      </w:r>
      <w:r>
        <w:rPr>
          <w:rFonts w:ascii="Simplified Arabic" w:hAnsi="Simplified Arabic" w:cs="Simplified Arabic" w:hint="cs"/>
          <w:rtl/>
          <w:lang w:bidi="ar-JO"/>
        </w:rPr>
        <w:t>ُ</w:t>
      </w:r>
      <w:r w:rsidR="007B3195" w:rsidRPr="00852612">
        <w:rPr>
          <w:rFonts w:ascii="Simplified Arabic" w:hAnsi="Simplified Arabic" w:cs="Simplified Arabic" w:hint="cs"/>
          <w:rtl/>
          <w:lang w:bidi="ar-JO"/>
        </w:rPr>
        <w:t xml:space="preserve"> في يوم           الموافق      /      /          م تم الاتفاق بين كل من:</w:t>
      </w:r>
    </w:p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88"/>
        <w:gridCol w:w="1655"/>
      </w:tblGrid>
      <w:tr w:rsidR="007B3195" w:rsidRPr="00852612" w:rsidTr="00C125B8">
        <w:tc>
          <w:tcPr>
            <w:tcW w:w="8688" w:type="dxa"/>
            <w:shd w:val="clear" w:color="auto" w:fill="auto"/>
            <w:vAlign w:val="center"/>
          </w:tcPr>
          <w:p w:rsidR="007B3195" w:rsidRPr="00852612" w:rsidRDefault="007B3195" w:rsidP="00AB534A">
            <w:pPr>
              <w:bidi/>
              <w:jc w:val="both"/>
              <w:rPr>
                <w:rFonts w:ascii="Calibri" w:hAnsi="Calibri" w:cs="Simplified Arabic"/>
                <w:rtl/>
              </w:rPr>
            </w:pPr>
            <w:r w:rsidRPr="00852612">
              <w:rPr>
                <w:rFonts w:ascii="Calibri" w:hAnsi="Calibri" w:cs="Simplified Arabic" w:hint="cs"/>
                <w:rtl/>
              </w:rPr>
              <w:t>جامعة الزيتونة الأردنية</w:t>
            </w:r>
            <w:r w:rsidR="00441941" w:rsidRPr="00852612">
              <w:rPr>
                <w:rFonts w:ascii="Calibri" w:hAnsi="Calibri" w:cs="Simplified Arabic" w:hint="cs"/>
                <w:rtl/>
              </w:rPr>
              <w:t>، وعنوانه</w:t>
            </w:r>
            <w:r w:rsidR="00D91370">
              <w:rPr>
                <w:rFonts w:ascii="Calibri" w:hAnsi="Calibri" w:cs="Simplified Arabic" w:hint="cs"/>
                <w:rtl/>
              </w:rPr>
              <w:t>ا</w:t>
            </w:r>
            <w:r w:rsidR="00441941" w:rsidRPr="00852612">
              <w:rPr>
                <w:rFonts w:ascii="Calibri" w:hAnsi="Calibri" w:cs="Simplified Arabic" w:hint="cs"/>
                <w:rtl/>
              </w:rPr>
              <w:t xml:space="preserve"> </w:t>
            </w:r>
            <w:r w:rsidRPr="00852612">
              <w:rPr>
                <w:rFonts w:ascii="Calibri" w:hAnsi="Calibri" w:cs="Simplified Arabic" w:hint="cs"/>
                <w:rtl/>
              </w:rPr>
              <w:t xml:space="preserve">(طريق </w:t>
            </w:r>
            <w:r w:rsidR="00441941" w:rsidRPr="00852612">
              <w:rPr>
                <w:rFonts w:ascii="Calibri" w:hAnsi="Calibri" w:cs="Simplified Arabic" w:hint="cs"/>
                <w:rtl/>
              </w:rPr>
              <w:t>المطار ص.ب. 130 عمان 11733 الاردن</w:t>
            </w:r>
            <w:r w:rsidRPr="00852612">
              <w:rPr>
                <w:rFonts w:ascii="Calibri" w:hAnsi="Calibri" w:cs="Simplified Arabic" w:hint="cs"/>
                <w:rtl/>
              </w:rPr>
              <w:t>).</w:t>
            </w:r>
          </w:p>
          <w:p w:rsidR="00441941" w:rsidRPr="00852612" w:rsidRDefault="00441941" w:rsidP="0074332A">
            <w:pPr>
              <w:bidi/>
              <w:jc w:val="both"/>
              <w:rPr>
                <w:rFonts w:ascii="Simplified Arabic" w:hAnsi="Simplified Arabic" w:cs="Simplified Arabic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ويمثلها </w:t>
            </w:r>
            <w:r w:rsidR="00D91370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لهذه </w:t>
            </w:r>
            <w:r w:rsidR="00D91370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فاقية الأستاذ الدكتور رئيس جامعة الزيتونة الأردنية.</w:t>
            </w:r>
          </w:p>
        </w:tc>
        <w:tc>
          <w:tcPr>
            <w:tcW w:w="1655" w:type="dxa"/>
            <w:shd w:val="clear" w:color="auto" w:fill="auto"/>
          </w:tcPr>
          <w:p w:rsidR="00852612" w:rsidRDefault="00852612" w:rsidP="00E215EA">
            <w:pPr>
              <w:jc w:val="center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</w:p>
          <w:p w:rsidR="007B3195" w:rsidRPr="00852612" w:rsidRDefault="007B3195" w:rsidP="00E215EA">
            <w:pPr>
              <w:jc w:val="center"/>
              <w:rPr>
                <w:rStyle w:val="Strong"/>
                <w:rFonts w:ascii="Simplified Arabic" w:hAnsi="Simplified Arabic" w:cs="Simplified Arabic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rtl/>
                <w:lang w:bidi="ar"/>
              </w:rPr>
              <w:t>لطرف الأول</w:t>
            </w:r>
          </w:p>
          <w:p w:rsidR="00441941" w:rsidRPr="00852612" w:rsidRDefault="00441941" w:rsidP="00441941">
            <w:pPr>
              <w:rPr>
                <w:rFonts w:ascii="Simplified Arabic" w:hAnsi="Simplified Arabic" w:cs="Simplified Arabic"/>
                <w:lang w:bidi="ar-JO"/>
              </w:rPr>
            </w:pPr>
          </w:p>
        </w:tc>
      </w:tr>
    </w:tbl>
    <w:p w:rsidR="007B3195" w:rsidRPr="00852612" w:rsidRDefault="007B3195" w:rsidP="007B3195"/>
    <w:tbl>
      <w:tblPr>
        <w:tblW w:w="103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76"/>
        <w:gridCol w:w="1069"/>
        <w:gridCol w:w="3500"/>
        <w:gridCol w:w="844"/>
        <w:gridCol w:w="1654"/>
      </w:tblGrid>
      <w:tr w:rsidR="007B3195" w:rsidRPr="00852612" w:rsidTr="00C125B8">
        <w:tc>
          <w:tcPr>
            <w:tcW w:w="3276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Calibri" w:hAnsi="Calibri" w:cs="Simplified Arabic"/>
                <w:rtl/>
              </w:rPr>
            </w:pPr>
          </w:p>
        </w:tc>
        <w:tc>
          <w:tcPr>
            <w:tcW w:w="1069" w:type="dxa"/>
            <w:shd w:val="clear" w:color="auto" w:fill="auto"/>
          </w:tcPr>
          <w:p w:rsidR="007B3195" w:rsidRPr="00852612" w:rsidRDefault="00D91370" w:rsidP="003273E6">
            <w:pPr>
              <w:jc w:val="center"/>
              <w:rPr>
                <w:rFonts w:ascii="Calibri" w:hAnsi="Calibri" w:cs="Simplified Arabic"/>
                <w:rtl/>
                <w:lang w:bidi="ar-JO"/>
              </w:rPr>
            </w:pPr>
            <w:r>
              <w:rPr>
                <w:rFonts w:ascii="Calibri" w:hAnsi="Calibri" w:cs="Simplified Arabic" w:hint="cs"/>
                <w:rtl/>
                <w:lang w:bidi="ar-JO"/>
              </w:rPr>
              <w:t>وعنوانه</w:t>
            </w:r>
          </w:p>
        </w:tc>
        <w:tc>
          <w:tcPr>
            <w:tcW w:w="3500" w:type="dxa"/>
            <w:shd w:val="clear" w:color="auto" w:fill="auto"/>
          </w:tcPr>
          <w:p w:rsidR="007B3195" w:rsidRPr="00852612" w:rsidRDefault="007B3195" w:rsidP="003273E6">
            <w:pPr>
              <w:jc w:val="right"/>
              <w:rPr>
                <w:rFonts w:ascii="Calibri" w:hAnsi="Calibri" w:cs="Simplified Arabic"/>
                <w:rtl/>
              </w:rPr>
            </w:pPr>
          </w:p>
        </w:tc>
        <w:tc>
          <w:tcPr>
            <w:tcW w:w="844" w:type="dxa"/>
            <w:shd w:val="clear" w:color="auto" w:fill="auto"/>
          </w:tcPr>
          <w:p w:rsidR="007B3195" w:rsidRPr="00852612" w:rsidRDefault="007B3195" w:rsidP="003273E6">
            <w:pPr>
              <w:jc w:val="center"/>
              <w:rPr>
                <w:rFonts w:ascii="Calibri" w:hAnsi="Calibri" w:cs="Simplified Arabic"/>
                <w:rtl/>
                <w:lang w:bidi="ar-JO"/>
              </w:rPr>
            </w:pPr>
            <w:r w:rsidRPr="00852612">
              <w:rPr>
                <w:rFonts w:ascii="Calibri" w:hAnsi="Calibri" w:cs="Simplified Arabic" w:hint="cs"/>
                <w:rtl/>
                <w:lang w:bidi="ar-JO"/>
              </w:rPr>
              <w:t>السيد</w:t>
            </w:r>
          </w:p>
        </w:tc>
        <w:tc>
          <w:tcPr>
            <w:tcW w:w="1654" w:type="dxa"/>
            <w:shd w:val="clear" w:color="auto" w:fill="auto"/>
          </w:tcPr>
          <w:p w:rsidR="007B3195" w:rsidRPr="00852612" w:rsidRDefault="00441941" w:rsidP="00E215EA">
            <w:pPr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لطرف الثاني</w:t>
            </w:r>
          </w:p>
        </w:tc>
      </w:tr>
    </w:tbl>
    <w:p w:rsidR="007B3195" w:rsidRPr="00852612" w:rsidRDefault="007B3195" w:rsidP="007B3195">
      <w:pPr>
        <w:rPr>
          <w:rtl/>
        </w:rPr>
      </w:pPr>
    </w:p>
    <w:p w:rsidR="00441941" w:rsidRPr="00852612" w:rsidRDefault="00441941" w:rsidP="00C125B8">
      <w:pPr>
        <w:ind w:right="-314"/>
        <w:jc w:val="right"/>
      </w:pPr>
      <w:r w:rsidRPr="00852612">
        <w:rPr>
          <w:rStyle w:val="Strong"/>
          <w:rFonts w:ascii="Simplified Arabic" w:hAnsi="Simplified Arabic" w:cs="Simplified Arabic"/>
          <w:rtl/>
          <w:lang w:bidi="ar"/>
        </w:rPr>
        <w:t>أقر الطرفان بكامل أهليتهما القانونية للتعاقد واتفقا على ما يلي:</w:t>
      </w: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8"/>
        <w:gridCol w:w="1930"/>
      </w:tblGrid>
      <w:tr w:rsidR="00441941" w:rsidRPr="00852612" w:rsidTr="00C125B8">
        <w:trPr>
          <w:trHeight w:val="695"/>
        </w:trPr>
        <w:tc>
          <w:tcPr>
            <w:tcW w:w="10348" w:type="dxa"/>
            <w:gridSpan w:val="2"/>
            <w:shd w:val="clear" w:color="auto" w:fill="auto"/>
            <w:vAlign w:val="center"/>
          </w:tcPr>
          <w:p w:rsidR="00441941" w:rsidRPr="00852612" w:rsidRDefault="00441941" w:rsidP="004836DD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مهيد</w:t>
            </w:r>
          </w:p>
          <w:p w:rsidR="00441941" w:rsidRPr="00852612" w:rsidRDefault="00441941" w:rsidP="004836DD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لما كان الطرف الثاني يعمل في مجال ........................... ولديه الإمكانات اللازمة لتنفيذ كافة الأعمال الموكلة إليه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.</w:t>
            </w:r>
          </w:p>
          <w:p w:rsidR="00441941" w:rsidRPr="00852612" w:rsidRDefault="00441941" w:rsidP="004836DD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وحيث أن الطرف الأول يرغب فى انجاز الأعمال الآتية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(تُعبأ حسب عدد الأعمال المطلوبة)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:</w:t>
            </w:r>
          </w:p>
          <w:p w:rsidR="00441941" w:rsidRPr="00852612" w:rsidRDefault="00441941" w:rsidP="004836DD">
            <w:pPr>
              <w:bidi/>
              <w:jc w:val="both"/>
              <w:rPr>
                <w:rStyle w:val="Strong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hint="cs"/>
                <w:b w:val="0"/>
                <w:bCs w:val="0"/>
                <w:rtl/>
                <w:lang w:bidi="ar"/>
              </w:rPr>
              <w:t>1-</w:t>
            </w:r>
          </w:p>
          <w:p w:rsidR="00441941" w:rsidRPr="00852612" w:rsidRDefault="00441941" w:rsidP="004836DD">
            <w:pPr>
              <w:bidi/>
              <w:jc w:val="both"/>
              <w:rPr>
                <w:rStyle w:val="Strong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hint="cs"/>
                <w:b w:val="0"/>
                <w:bCs w:val="0"/>
                <w:rtl/>
                <w:lang w:bidi="ar"/>
              </w:rPr>
              <w:t>2-</w:t>
            </w:r>
          </w:p>
          <w:p w:rsidR="00441941" w:rsidRPr="004836DD" w:rsidRDefault="00441941" w:rsidP="004836DD">
            <w:pPr>
              <w:bidi/>
              <w:jc w:val="both"/>
              <w:rPr>
                <w:rtl/>
                <w:lang w:bidi="ar"/>
              </w:rPr>
            </w:pPr>
            <w:r w:rsidRPr="00852612">
              <w:rPr>
                <w:rStyle w:val="Strong"/>
                <w:rFonts w:hint="cs"/>
                <w:b w:val="0"/>
                <w:bCs w:val="0"/>
                <w:rtl/>
                <w:lang w:bidi="ar"/>
              </w:rPr>
              <w:t>3-</w:t>
            </w:r>
          </w:p>
        </w:tc>
      </w:tr>
      <w:tr w:rsidR="004836DD" w:rsidRPr="00852612" w:rsidTr="00C125B8">
        <w:trPr>
          <w:trHeight w:val="695"/>
        </w:trPr>
        <w:tc>
          <w:tcPr>
            <w:tcW w:w="10348" w:type="dxa"/>
            <w:gridSpan w:val="2"/>
            <w:shd w:val="clear" w:color="auto" w:fill="auto"/>
            <w:vAlign w:val="center"/>
          </w:tcPr>
          <w:p w:rsidR="004836DD" w:rsidRPr="004836DD" w:rsidRDefault="004836DD" w:rsidP="004836DD">
            <w:pPr>
              <w:bidi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 w:rsidRPr="004836DD">
              <w:rPr>
                <w:rStyle w:val="Strong"/>
                <w:rFonts w:ascii="Simplified Arabic" w:hAnsi="Simplified Arabic" w:cs="Simplified Arabic"/>
                <w:rtl/>
                <w:lang w:bidi="ar"/>
              </w:rPr>
              <w:t>فقد أُوكل الطرف الثاني القابل لذلك القيام بتلك الأعمال وفق البنود الآتية</w:t>
            </w:r>
            <w:r w:rsidRPr="004836DD">
              <w:rPr>
                <w:rStyle w:val="Strong"/>
                <w:rFonts w:ascii="Simplified Arabic" w:hAnsi="Simplified Arabic" w:cs="Simplified Arabic" w:hint="cs"/>
                <w:rtl/>
              </w:rPr>
              <w:t>:</w:t>
            </w:r>
          </w:p>
        </w:tc>
      </w:tr>
      <w:tr w:rsidR="00441941" w:rsidRPr="00852612" w:rsidTr="00C125B8">
        <w:trPr>
          <w:trHeight w:val="801"/>
        </w:trPr>
        <w:tc>
          <w:tcPr>
            <w:tcW w:w="8418" w:type="dxa"/>
            <w:shd w:val="clear" w:color="auto" w:fill="auto"/>
            <w:vAlign w:val="center"/>
          </w:tcPr>
          <w:p w:rsidR="00441941" w:rsidRPr="00852612" w:rsidRDefault="00441941" w:rsidP="004836DD">
            <w:pPr>
              <w:pStyle w:val="NormalWeb"/>
              <w:bidi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يعتبر التمهيد السابق جزء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</w:rPr>
              <w:t>ً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لا يتجزأ من </w:t>
            </w:r>
            <w:r w:rsidR="000B4043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هذه </w:t>
            </w:r>
            <w:r w:rsidR="000B4043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</w:rPr>
              <w:t xml:space="preserve">الاتفاقية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</w:rPr>
              <w:t>ولا ينفصل عنه وهو مكم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</w:rPr>
              <w:t xml:space="preserve">اً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له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.</w:t>
            </w:r>
          </w:p>
        </w:tc>
        <w:tc>
          <w:tcPr>
            <w:tcW w:w="1930" w:type="dxa"/>
            <w:shd w:val="clear" w:color="auto" w:fill="auto"/>
            <w:vAlign w:val="center"/>
          </w:tcPr>
          <w:p w:rsidR="00441941" w:rsidRPr="00852612" w:rsidRDefault="00441941" w:rsidP="00441941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u w:val="single"/>
                <w:rtl/>
              </w:rPr>
              <w:t>البند الأول</w:t>
            </w:r>
          </w:p>
        </w:tc>
      </w:tr>
      <w:tr w:rsidR="00441941" w:rsidRPr="00852612" w:rsidTr="00C125B8">
        <w:trPr>
          <w:trHeight w:val="822"/>
        </w:trPr>
        <w:tc>
          <w:tcPr>
            <w:tcW w:w="8418" w:type="dxa"/>
            <w:shd w:val="clear" w:color="auto" w:fill="auto"/>
            <w:vAlign w:val="center"/>
          </w:tcPr>
          <w:p w:rsidR="00441941" w:rsidRPr="00852612" w:rsidRDefault="009601EA" w:rsidP="00CC738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م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فاق على قيام الطرف الثاني بتنفيذ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عمال المذكورة و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ية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عمال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و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إ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جراءات جانبية تساهم في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إ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نجاز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عمال المذكورة للطرف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ول حسب الشروط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آتية</w:t>
            </w:r>
            <w:r w:rsidR="004836DD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(تُعبأ حسب عدد الشرط المطلوبة)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:</w:t>
            </w:r>
          </w:p>
          <w:p w:rsidR="009601EA" w:rsidRPr="00852612" w:rsidRDefault="009601EA" w:rsidP="00CC7386">
            <w:pPr>
              <w:bidi/>
              <w:jc w:val="both"/>
              <w:rPr>
                <w:rStyle w:val="Strong"/>
                <w:rFonts w:ascii="Simplified Arabic" w:hAnsi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hint="cs"/>
                <w:b w:val="0"/>
                <w:bCs w:val="0"/>
                <w:rtl/>
                <w:lang w:bidi="ar"/>
              </w:rPr>
              <w:t>1-</w:t>
            </w:r>
          </w:p>
          <w:p w:rsidR="009601EA" w:rsidRPr="00852612" w:rsidRDefault="009601EA" w:rsidP="00CC7386">
            <w:pPr>
              <w:bidi/>
              <w:jc w:val="both"/>
              <w:rPr>
                <w:rStyle w:val="Strong"/>
                <w:rFonts w:ascii="Simplified Arabic" w:hAnsi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hint="cs"/>
                <w:b w:val="0"/>
                <w:bCs w:val="0"/>
                <w:rtl/>
                <w:lang w:bidi="ar"/>
              </w:rPr>
              <w:t>2-</w:t>
            </w:r>
          </w:p>
          <w:p w:rsidR="009601EA" w:rsidRPr="00852612" w:rsidRDefault="009601EA" w:rsidP="00CC7386">
            <w:pPr>
              <w:bidi/>
              <w:jc w:val="both"/>
              <w:rPr>
                <w:rFonts w:eastAsia="SimSun" w:cs="Simplified Arabic"/>
                <w:rtl/>
                <w:lang w:eastAsia="zh-CN"/>
              </w:rPr>
            </w:pPr>
            <w:r w:rsidRPr="00852612">
              <w:rPr>
                <w:rStyle w:val="Strong"/>
                <w:rFonts w:ascii="Simplified Arabic" w:hAnsi="Simplified Arabic" w:hint="cs"/>
                <w:b w:val="0"/>
                <w:bCs w:val="0"/>
                <w:rtl/>
                <w:lang w:bidi="ar"/>
              </w:rPr>
              <w:t>3-</w:t>
            </w:r>
          </w:p>
        </w:tc>
        <w:tc>
          <w:tcPr>
            <w:tcW w:w="1930" w:type="dxa"/>
            <w:shd w:val="clear" w:color="auto" w:fill="auto"/>
            <w:vAlign w:val="center"/>
          </w:tcPr>
          <w:p w:rsidR="00441941" w:rsidRPr="00852612" w:rsidRDefault="00E215EA" w:rsidP="00441941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u w:val="single"/>
                <w:rtl/>
              </w:rPr>
              <w:t>البند الثاني</w:t>
            </w:r>
          </w:p>
        </w:tc>
      </w:tr>
      <w:tr w:rsidR="00441941" w:rsidRPr="00852612" w:rsidTr="00C125B8">
        <w:trPr>
          <w:trHeight w:val="477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441941" w:rsidRPr="00852612" w:rsidRDefault="00BB6770" w:rsidP="00441941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م تقدير المبلغ الاجم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لتلك الأعمال بمبلغ وقدره (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..............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دينار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ردني )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............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لاغير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يتم السداد على دفعات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كالآت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:</w:t>
            </w:r>
          </w:p>
          <w:p w:rsidR="00BB6770" w:rsidRPr="00852612" w:rsidRDefault="00852612" w:rsidP="000B4043">
            <w:pPr>
              <w:bidi/>
              <w:jc w:val="both"/>
              <w:rPr>
                <w:rFonts w:ascii="Simplified Arabic" w:hAnsi="Simplified Arabic" w:cs="Simplified Arabic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لدفعة الأولى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</w:rPr>
              <w:t>: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(25%) من قيمة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اتفاقية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، تدفع عند انجاز ما نسبته 25% من العمل المطلوب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>.</w:t>
            </w:r>
          </w:p>
          <w:p w:rsidR="00852612" w:rsidRPr="00852612" w:rsidRDefault="00852612" w:rsidP="000B4043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الدفعة الثانية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: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(25%) من قيمة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اتفاقية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، تدفع عند انجاز ما نسبته 50% من العمل المطلوب.</w:t>
            </w:r>
          </w:p>
          <w:p w:rsidR="000B4043" w:rsidRPr="000B4043" w:rsidRDefault="00CC7386" w:rsidP="004961C6">
            <w:pPr>
              <w:bidi/>
              <w:jc w:val="both"/>
              <w:rPr>
                <w:rFonts w:ascii="Simplified Arabic" w:hAnsi="Simplified Arabic" w:cs="Simplified Arabic"/>
                <w:rtl/>
                <w:lang w:bidi="ar"/>
              </w:rPr>
            </w:pPr>
            <w:r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lastRenderedPageBreak/>
              <w:t>ا</w:t>
            </w:r>
            <w:r w:rsidR="00852612"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لدفعة الثالثة</w:t>
            </w:r>
            <w:r w:rsidR="00852612"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: </w:t>
            </w:r>
            <w:r w:rsidR="00852612"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(50%) من قيمة </w:t>
            </w:r>
            <w:r w:rsidR="000B4043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لاتفاقية</w:t>
            </w:r>
            <w:r w:rsidR="00852612"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، تدفع بعد انجاز العمل كاملا</w:t>
            </w:r>
            <w:r w:rsidR="00852612"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ً وتسليمه وعقد الورشات التدريبية أو الدورات أو تسليم أجهزة أو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="00852612"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ة أدوات مطلوبة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441941" w:rsidRPr="00852612" w:rsidRDefault="009601EA" w:rsidP="00441941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lastRenderedPageBreak/>
              <w:t xml:space="preserve">البند </w:t>
            </w:r>
            <w:r w:rsidRPr="00CC7386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ثالث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852612" w:rsidRPr="00852612" w:rsidRDefault="00852612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Fonts w:ascii="Simplified Arabic" w:hAnsi="Simplified Arabic" w:cs="Simplified Arabic"/>
                <w:rtl/>
                <w:lang w:bidi="ar"/>
              </w:rPr>
              <w:t>فى حالة قيام الطرف الثاني بتنفيذ كافة الأعمال الموكلة إليه من الطرف ال</w:t>
            </w:r>
            <w:r w:rsidRPr="00852612">
              <w:rPr>
                <w:rFonts w:ascii="Simplified Arabic" w:hAnsi="Simplified Arabic" w:cs="Simplified Arabic" w:hint="cs"/>
                <w:rtl/>
                <w:lang w:bidi="ar"/>
              </w:rPr>
              <w:t>أ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>ول ضمن المواصفات والشروط والفترة الزمنية المحددة ف</w:t>
            </w:r>
            <w:r w:rsidR="004961C6">
              <w:rPr>
                <w:rFonts w:ascii="Simplified Arabic" w:hAnsi="Simplified Arabic" w:cs="Simplified Arabic" w:hint="cs"/>
                <w:rtl/>
                <w:lang w:bidi="ar"/>
              </w:rPr>
              <w:t>إ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>ن</w:t>
            </w:r>
            <w:r w:rsidR="004961C6">
              <w:rPr>
                <w:rFonts w:ascii="Simplified Arabic" w:hAnsi="Simplified Arabic" w:cs="Simplified Arabic" w:hint="cs"/>
                <w:rtl/>
                <w:lang w:bidi="ar"/>
              </w:rPr>
              <w:t>َّ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 xml:space="preserve"> الطرف ال</w:t>
            </w:r>
            <w:r w:rsidRPr="00852612">
              <w:rPr>
                <w:rFonts w:ascii="Simplified Arabic" w:hAnsi="Simplified Arabic" w:cs="Simplified Arabic" w:hint="cs"/>
                <w:rtl/>
                <w:lang w:bidi="ar"/>
              </w:rPr>
              <w:t>أ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>ول يكون ملزم بسداد باق</w:t>
            </w:r>
            <w:r w:rsidRPr="00852612">
              <w:rPr>
                <w:rFonts w:ascii="Simplified Arabic" w:hAnsi="Simplified Arabic" w:cs="Simplified Arabic" w:hint="cs"/>
                <w:rtl/>
                <w:lang w:bidi="ar"/>
              </w:rPr>
              <w:t>ي</w:t>
            </w:r>
            <w:r w:rsidRPr="00852612">
              <w:rPr>
                <w:rFonts w:ascii="Simplified Arabic" w:hAnsi="Simplified Arabic" w:cs="Simplified Arabic"/>
                <w:rtl/>
                <w:lang w:bidi="ar"/>
              </w:rPr>
              <w:t xml:space="preserve"> المبالغ المستحقة وفق المتفق عليه فى البند الثالث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  <w:t xml:space="preserve">البند </w:t>
            </w: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رابع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852612" w:rsidRPr="00852612" w:rsidRDefault="00852612" w:rsidP="00441941">
            <w:pPr>
              <w:bidi/>
              <w:jc w:val="both"/>
              <w:rPr>
                <w:rFonts w:ascii="Simplified Arabic" w:hAnsi="Simplified Arabic" w:cs="Simplified Arabic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م الاتفاق على قيام الطرف الثاني بتنفيذ الأعمال المتفق عليها ف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مد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ة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لا تتعدى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.........................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- تبد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من --/--/----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م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وتنته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ف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--/--/----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م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  <w:t>البند الخامس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852612" w:rsidRPr="00852612" w:rsidRDefault="00852612" w:rsidP="00441941">
            <w:pPr>
              <w:bidi/>
              <w:jc w:val="both"/>
              <w:rPr>
                <w:rFonts w:ascii="Simplified Arabic" w:hAnsi="Simplified Arabic" w:cs="Simplified Arabic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جميع ما ينتج عن الأعمال المذكورة هو ملك للطرف الأول ويتنازل الطرف الثاني عن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ية حقوق تتعلق بما ينتج عن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عمال المذكورة ويتعهد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ن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ْ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لايستخدم ما توصل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إ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ليه ضمن ا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عمال 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ي طرف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خر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  <w:t xml:space="preserve">البند </w:t>
            </w: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سادس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</w:tcPr>
          <w:p w:rsidR="00852612" w:rsidRPr="00852612" w:rsidRDefault="00852612" w:rsidP="000B4043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حرر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 xml:space="preserve"> </w:t>
            </w:r>
            <w:r w:rsidR="000B4043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 xml:space="preserve">هذه الاتفاقية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بين الطرفين لأداء العمل الموضح في هذه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فاقية بالكيفية والمستو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ى</w:t>
            </w:r>
            <w:r w:rsidR="004961C6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المقررين بمعرفة الطرف الأول و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بناء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ً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ع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ى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ذلك ي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ُ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قر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ْ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الطرف الثاني أنه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ُ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قد قرأ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فاقية ويقبل الارتباط بهذه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فاقية عل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ى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اعتبار أن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َّ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ه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ُ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يأنس في نفسه القدرة الكافية لأداء هذا العمل بالكيفية والمستو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ى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 xml:space="preserve"> اللذين يتطلبهم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 xml:space="preserve">ا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الطرف الأول، ومن ثم فإنه يتعهد بالوفاء بالالتزامات المذكورة في هذه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-JO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  <w:t>تفاقية 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بند السابع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-JO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يتعهد الطرف الثاني بالسرية التامة فيما يتعلق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بالمشروع المنفذ خلال وبعد انتهاء تنفيذ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فاقية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بند الثامن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يكون القانون الأردني الساري والمحاكم الأردنية مرجعاً لح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ْ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أ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ية خلافات ناشئة عن 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تطبيق هذه الا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تفاقية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بند التاسع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0B4043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ح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ُ</w:t>
            </w:r>
            <w:r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ررت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ْ</w:t>
            </w:r>
            <w:r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 xml:space="preserve"> هذه الاتفاقية </w:t>
            </w:r>
            <w:r w:rsidR="00852612"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من نسختين بيد كل طرف نسخة منه للعمل بها عند اللزوم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4961C6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 xml:space="preserve">البند </w:t>
            </w:r>
            <w:r w:rsidRPr="004961C6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عاشر</w:t>
            </w:r>
          </w:p>
        </w:tc>
      </w:tr>
      <w:tr w:rsidR="00852612" w:rsidRPr="00852612" w:rsidTr="00C125B8">
        <w:trPr>
          <w:trHeight w:val="833"/>
        </w:trPr>
        <w:tc>
          <w:tcPr>
            <w:tcW w:w="841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961C6">
            <w:pPr>
              <w:bidi/>
              <w:jc w:val="both"/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</w:pP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>تتكون هذه ال</w:t>
            </w:r>
            <w:r w:rsidR="004961C6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ا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تفاقية من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إحدى عشر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</w:t>
            </w:r>
            <w:r w:rsidRPr="00852612">
              <w:rPr>
                <w:rStyle w:val="Strong"/>
                <w:rFonts w:ascii="Simplified Arabic" w:hAnsi="Simplified Arabic" w:cs="Simplified Arabic" w:hint="cs"/>
                <w:b w:val="0"/>
                <w:bCs w:val="0"/>
                <w:rtl/>
                <w:lang w:bidi="ar"/>
              </w:rPr>
              <w:t>بنداً</w:t>
            </w:r>
            <w:r w:rsidRPr="00852612">
              <w:rPr>
                <w:rStyle w:val="Strong"/>
                <w:rFonts w:ascii="Simplified Arabic" w:hAnsi="Simplified Arabic" w:cs="Simplified Arabic"/>
                <w:b w:val="0"/>
                <w:bCs w:val="0"/>
                <w:rtl/>
                <w:lang w:bidi="ar"/>
              </w:rPr>
              <w:t xml:space="preserve"> بما فيها هذا البند.</w:t>
            </w:r>
          </w:p>
        </w:tc>
        <w:tc>
          <w:tcPr>
            <w:tcW w:w="193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852612" w:rsidRPr="00852612" w:rsidRDefault="00852612" w:rsidP="00441941">
            <w:pPr>
              <w:jc w:val="center"/>
              <w:rPr>
                <w:rFonts w:ascii="Simplified Arabic" w:hAnsi="Simplified Arabic" w:cs="Simplified Arabic"/>
                <w:b/>
                <w:bCs/>
                <w:u w:val="single"/>
                <w:rtl/>
                <w:lang w:bidi="ar"/>
              </w:rPr>
            </w:pPr>
            <w:r w:rsidRPr="00852612">
              <w:rPr>
                <w:rFonts w:ascii="Simplified Arabic" w:hAnsi="Simplified Arabic" w:cs="Simplified Arabic" w:hint="cs"/>
                <w:b/>
                <w:bCs/>
                <w:u w:val="single"/>
                <w:rtl/>
                <w:lang w:bidi="ar"/>
              </w:rPr>
              <w:t>البند الحادي عشر</w:t>
            </w:r>
          </w:p>
        </w:tc>
      </w:tr>
    </w:tbl>
    <w:p w:rsidR="007B3195" w:rsidRDefault="007B3195" w:rsidP="00C038E9">
      <w:pPr>
        <w:bidi/>
        <w:rPr>
          <w:rFonts w:ascii="Simplified Arabic" w:hAnsi="Simplified Arabic" w:cs="Simplified Arabic"/>
          <w:rtl/>
          <w:lang w:bidi="ar-JO"/>
        </w:rPr>
      </w:pPr>
    </w:p>
    <w:p w:rsidR="00C038E9" w:rsidRPr="00C125B8" w:rsidRDefault="00C038E9" w:rsidP="00F210B2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  <w:r w:rsidRPr="00C125B8">
        <w:rPr>
          <w:rFonts w:ascii="Simplified Arabic" w:hAnsi="Simplified Arabic" w:cs="Simplified Arabic" w:hint="cs"/>
          <w:b/>
          <w:bCs/>
          <w:rtl/>
          <w:lang w:bidi="ar-JO"/>
        </w:rPr>
        <w:t xml:space="preserve">يتم توقيع هذه الاتفاقية </w:t>
      </w:r>
      <w:r w:rsidR="006F2E6B" w:rsidRPr="00C125B8">
        <w:rPr>
          <w:rFonts w:ascii="Simplified Arabic" w:hAnsi="Simplified Arabic" w:cs="Simplified Arabic" w:hint="cs"/>
          <w:b/>
          <w:bCs/>
          <w:rtl/>
          <w:lang w:bidi="ar-JO"/>
        </w:rPr>
        <w:t xml:space="preserve">في عمادة البحث العلمي وبحضور الباحث الرئيس والباحثين المشاركين والطرف الثاني </w:t>
      </w: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1"/>
        <w:gridCol w:w="2617"/>
        <w:gridCol w:w="2622"/>
        <w:gridCol w:w="2478"/>
      </w:tblGrid>
      <w:tr w:rsidR="002F2A52" w:rsidTr="00C125B8">
        <w:trPr>
          <w:trHeight w:val="405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توقيع والتاريخ</w:t>
            </w:r>
          </w:p>
        </w:tc>
        <w:tc>
          <w:tcPr>
            <w:tcW w:w="2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اسم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وظيفة</w:t>
            </w:r>
          </w:p>
        </w:tc>
        <w:tc>
          <w:tcPr>
            <w:tcW w:w="24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طرف </w:t>
            </w: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أول</w:t>
            </w:r>
          </w:p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جامعة الزيتونة الأردنية</w:t>
            </w:r>
          </w:p>
        </w:tc>
      </w:tr>
      <w:tr w:rsidR="002F2A52" w:rsidTr="00C125B8">
        <w:trPr>
          <w:trHeight w:val="405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right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right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Pr="00925D1C" w:rsidRDefault="002F2A52" w:rsidP="004961C6">
            <w:pPr>
              <w:jc w:val="center"/>
              <w:rPr>
                <w:rFonts w:ascii="Simplified Arabic" w:hAnsi="Simplified Arabic" w:cs="Simplified Arabic"/>
                <w:b/>
                <w:bCs/>
                <w:color w:val="FF0000"/>
                <w:lang w:bidi="ar-JO"/>
              </w:rPr>
            </w:pPr>
            <w:bookmarkStart w:id="0" w:name="_GoBack"/>
            <w:bookmarkEnd w:id="0"/>
          </w:p>
        </w:tc>
        <w:tc>
          <w:tcPr>
            <w:tcW w:w="247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2F2A52" w:rsidRDefault="002F2A52">
            <w:pPr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</w:tr>
    </w:tbl>
    <w:p w:rsidR="002F2A52" w:rsidRDefault="002F2A52" w:rsidP="002F2A52">
      <w:pPr>
        <w:jc w:val="right"/>
        <w:rPr>
          <w:rFonts w:ascii="Simplified Arabic" w:hAnsi="Simplified Arabic" w:cs="Simplified Arabic"/>
          <w:b/>
          <w:bCs/>
          <w:lang w:bidi="ar-JO"/>
        </w:rPr>
      </w:pP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1"/>
        <w:gridCol w:w="2618"/>
        <w:gridCol w:w="2623"/>
        <w:gridCol w:w="2476"/>
      </w:tblGrid>
      <w:tr w:rsidR="002F2A52" w:rsidTr="00C125B8">
        <w:trPr>
          <w:trHeight w:val="203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توقيع والتاريخ</w:t>
            </w: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اسم</w:t>
            </w:r>
          </w:p>
        </w:tc>
        <w:tc>
          <w:tcPr>
            <w:tcW w:w="2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وظيفة</w:t>
            </w:r>
          </w:p>
        </w:tc>
        <w:tc>
          <w:tcPr>
            <w:tcW w:w="24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F2A52" w:rsidRDefault="002F2A52" w:rsidP="002F2A52">
            <w:pPr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طرف </w:t>
            </w:r>
            <w:r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ثاني</w:t>
            </w:r>
          </w:p>
        </w:tc>
      </w:tr>
      <w:tr w:rsidR="002F2A52" w:rsidTr="00C125B8">
        <w:trPr>
          <w:trHeight w:val="203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24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2A52" w:rsidRDefault="002F2A52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:rsidR="002F2A52" w:rsidRPr="00852612" w:rsidRDefault="002F2A52" w:rsidP="002F2A52">
      <w:pPr>
        <w:bidi/>
        <w:jc w:val="center"/>
        <w:rPr>
          <w:rFonts w:ascii="Simplified Arabic" w:hAnsi="Simplified Arabic" w:cs="Simplified Arabic"/>
          <w:rtl/>
          <w:lang w:bidi="ar-JO"/>
        </w:rPr>
      </w:pPr>
    </w:p>
    <w:sectPr w:rsidR="002F2A52" w:rsidRPr="00852612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2756" w:rsidRDefault="00342756">
      <w:r>
        <w:separator/>
      </w:r>
    </w:p>
  </w:endnote>
  <w:endnote w:type="continuationSeparator" w:id="0">
    <w:p w:rsidR="00342756" w:rsidRDefault="0034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7B3195">
    <w:pPr>
      <w:pStyle w:val="Footer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7B3195">
      <w:rPr>
        <w:rStyle w:val="PageNumber"/>
        <w:rFonts w:cs="Simplified Arabic" w:hint="cs"/>
        <w:sz w:val="20"/>
        <w:szCs w:val="20"/>
        <w:rtl/>
      </w:rPr>
      <w:t>2202</w:t>
    </w:r>
    <w:r w:rsidR="00C125B8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7D5A53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7D5A53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16A4F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2756" w:rsidRDefault="00342756">
      <w:r>
        <w:separator/>
      </w:r>
    </w:p>
  </w:footnote>
  <w:footnote w:type="continuationSeparator" w:id="0">
    <w:p w:rsidR="00342756" w:rsidRDefault="003427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343" w:type="dxa"/>
      <w:tblInd w:w="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542"/>
      <w:gridCol w:w="5386"/>
      <w:gridCol w:w="833"/>
      <w:gridCol w:w="1582"/>
    </w:tblGrid>
    <w:tr w:rsidR="00C370CC" w:rsidTr="00C125B8">
      <w:trPr>
        <w:trHeight w:val="1617"/>
      </w:trPr>
      <w:tc>
        <w:tcPr>
          <w:tcW w:w="2542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ED1178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25FFE5C8" wp14:editId="651EEDD7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86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CB038A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</w:t>
          </w:r>
          <w:r w:rsidR="00C125B8"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العلمي</w:t>
          </w: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 </w:t>
          </w:r>
        </w:p>
        <w:p w:rsidR="00C370CC" w:rsidRPr="006C1C26" w:rsidRDefault="00C370CC" w:rsidP="00CB038A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ED1178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415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t xml:space="preserve"> </w:t>
          </w:r>
          <w:r w:rsidR="00ED1178"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6E97362E" wp14:editId="3A068430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E3AC4" w:rsidRPr="00B13C1B" w:rsidTr="00C125B8">
      <w:tc>
        <w:tcPr>
          <w:tcW w:w="8761" w:type="dxa"/>
          <w:gridSpan w:val="3"/>
          <w:tcBorders>
            <w:top w:val="single" w:sz="4" w:space="0" w:color="auto"/>
          </w:tcBorders>
        </w:tcPr>
        <w:p w:rsidR="00BE3AC4" w:rsidRPr="00CC2DC3" w:rsidRDefault="00FB52EB" w:rsidP="00CB038A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7B3195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تفاقية خاصة بمشاريع البحث </w:t>
          </w:r>
          <w:r w:rsidR="00C125B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</w:t>
          </w:r>
          <w:r w:rsidR="007B3195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المدعومة من الجامعة </w:t>
          </w:r>
          <w:r w:rsidR="00BE3AC4" w:rsidRPr="00CC2DC3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 إجراءات</w:t>
          </w:r>
          <w:r w:rsidR="00BE3AC4" w:rsidRPr="00CC2DC3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BE3AC4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7B3195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مشاريع البحث </w:t>
          </w:r>
          <w:r w:rsidR="00C125B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</w:t>
          </w:r>
          <w:r w:rsidR="00BE3AC4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BE3AC4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عمادة البحث </w:t>
          </w:r>
          <w:r w:rsidR="00C125B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</w:t>
          </w:r>
          <w:r w:rsidR="00D91370" w:rsidRPr="00CC2DC3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</w:p>
      </w:tc>
      <w:tc>
        <w:tcPr>
          <w:tcW w:w="1582" w:type="dxa"/>
          <w:tcBorders>
            <w:top w:val="single" w:sz="4" w:space="0" w:color="auto"/>
          </w:tcBorders>
          <w:vAlign w:val="center"/>
        </w:tcPr>
        <w:p w:rsidR="00BE3AC4" w:rsidRPr="00CC2DC3" w:rsidRDefault="00BE3AC4" w:rsidP="007B3195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CC2DC3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 w:rsidR="007B3195" w:rsidRPr="00CC2DC3"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202</w:t>
          </w:r>
          <w:r w:rsidRPr="00CC2DC3"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 w:rsidR="00C125B8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1DF2D6B4" wp14:editId="08238A1D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3CAE1A2" wp14:editId="693EC5DC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DF2D6B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CAE1A2" wp14:editId="693EC5DC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B16A4F">
            <w:rPr>
              <w:rStyle w:val="PageNumber"/>
              <w:noProof/>
              <w:rtl/>
            </w:rPr>
            <w:t>2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 w15:restartNumberingAfterBreak="0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3" w15:restartNumberingAfterBreak="0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8" w15:restartNumberingAfterBreak="0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0" w15:restartNumberingAfterBreak="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3" w15:restartNumberingAfterBreak="0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6" w15:restartNumberingAfterBreak="0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1" w15:restartNumberingAfterBreak="0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9"/>
  </w:num>
  <w:num w:numId="3">
    <w:abstractNumId w:val="6"/>
  </w:num>
  <w:num w:numId="4">
    <w:abstractNumId w:val="14"/>
  </w:num>
  <w:num w:numId="5">
    <w:abstractNumId w:val="2"/>
  </w:num>
  <w:num w:numId="6">
    <w:abstractNumId w:val="28"/>
  </w:num>
  <w:num w:numId="7">
    <w:abstractNumId w:val="0"/>
  </w:num>
  <w:num w:numId="8">
    <w:abstractNumId w:val="20"/>
  </w:num>
  <w:num w:numId="9">
    <w:abstractNumId w:val="23"/>
  </w:num>
  <w:num w:numId="10">
    <w:abstractNumId w:val="1"/>
  </w:num>
  <w:num w:numId="11">
    <w:abstractNumId w:val="3"/>
  </w:num>
  <w:num w:numId="12">
    <w:abstractNumId w:val="13"/>
  </w:num>
  <w:num w:numId="13">
    <w:abstractNumId w:val="17"/>
  </w:num>
  <w:num w:numId="14">
    <w:abstractNumId w:val="19"/>
  </w:num>
  <w:num w:numId="15">
    <w:abstractNumId w:val="12"/>
  </w:num>
  <w:num w:numId="16">
    <w:abstractNumId w:val="25"/>
  </w:num>
  <w:num w:numId="17">
    <w:abstractNumId w:val="9"/>
  </w:num>
  <w:num w:numId="18">
    <w:abstractNumId w:val="30"/>
  </w:num>
  <w:num w:numId="19">
    <w:abstractNumId w:val="24"/>
  </w:num>
  <w:num w:numId="20">
    <w:abstractNumId w:val="21"/>
  </w:num>
  <w:num w:numId="21">
    <w:abstractNumId w:val="15"/>
  </w:num>
  <w:num w:numId="22">
    <w:abstractNumId w:val="4"/>
  </w:num>
  <w:num w:numId="23">
    <w:abstractNumId w:val="26"/>
  </w:num>
  <w:num w:numId="24">
    <w:abstractNumId w:val="32"/>
  </w:num>
  <w:num w:numId="25">
    <w:abstractNumId w:val="27"/>
  </w:num>
  <w:num w:numId="26">
    <w:abstractNumId w:val="5"/>
  </w:num>
  <w:num w:numId="27">
    <w:abstractNumId w:val="22"/>
  </w:num>
  <w:num w:numId="28">
    <w:abstractNumId w:val="31"/>
  </w:num>
  <w:num w:numId="29">
    <w:abstractNumId w:val="16"/>
  </w:num>
  <w:num w:numId="30">
    <w:abstractNumId w:val="10"/>
  </w:num>
  <w:num w:numId="31">
    <w:abstractNumId w:val="7"/>
  </w:num>
  <w:num w:numId="32">
    <w:abstractNumId w:val="8"/>
  </w:num>
  <w:num w:numId="33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zQwsbQ0MbQ0sbBU0lEKTi0uzszPAykwqgUALJfIfiwAAAA="/>
  </w:docVars>
  <w:rsids>
    <w:rsidRoot w:val="001C3D7F"/>
    <w:rsid w:val="0001554B"/>
    <w:rsid w:val="00015FAD"/>
    <w:rsid w:val="000210D7"/>
    <w:rsid w:val="00035542"/>
    <w:rsid w:val="00037AD7"/>
    <w:rsid w:val="00040A47"/>
    <w:rsid w:val="000426BB"/>
    <w:rsid w:val="000440F3"/>
    <w:rsid w:val="00053A87"/>
    <w:rsid w:val="000541F7"/>
    <w:rsid w:val="00060E72"/>
    <w:rsid w:val="000740CE"/>
    <w:rsid w:val="000821BB"/>
    <w:rsid w:val="000846FD"/>
    <w:rsid w:val="00087FF5"/>
    <w:rsid w:val="000A046B"/>
    <w:rsid w:val="000A046D"/>
    <w:rsid w:val="000A4362"/>
    <w:rsid w:val="000A52DC"/>
    <w:rsid w:val="000B4043"/>
    <w:rsid w:val="000B42F8"/>
    <w:rsid w:val="000C5F2E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8E0"/>
    <w:rsid w:val="00134F37"/>
    <w:rsid w:val="00140936"/>
    <w:rsid w:val="00144363"/>
    <w:rsid w:val="00145993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7E6A"/>
    <w:rsid w:val="0023233B"/>
    <w:rsid w:val="0023754D"/>
    <w:rsid w:val="00247924"/>
    <w:rsid w:val="00247CF1"/>
    <w:rsid w:val="00250DCD"/>
    <w:rsid w:val="00252CB6"/>
    <w:rsid w:val="00254198"/>
    <w:rsid w:val="00254A6C"/>
    <w:rsid w:val="00255777"/>
    <w:rsid w:val="00260210"/>
    <w:rsid w:val="00265388"/>
    <w:rsid w:val="00266250"/>
    <w:rsid w:val="002708DD"/>
    <w:rsid w:val="00272F90"/>
    <w:rsid w:val="0027618A"/>
    <w:rsid w:val="00280B37"/>
    <w:rsid w:val="002821D7"/>
    <w:rsid w:val="0028534A"/>
    <w:rsid w:val="00294458"/>
    <w:rsid w:val="002A7E26"/>
    <w:rsid w:val="002B23FF"/>
    <w:rsid w:val="002C21F1"/>
    <w:rsid w:val="002C4679"/>
    <w:rsid w:val="002D3CC5"/>
    <w:rsid w:val="002F1EAC"/>
    <w:rsid w:val="002F2A52"/>
    <w:rsid w:val="002F3F21"/>
    <w:rsid w:val="002F756B"/>
    <w:rsid w:val="00306B12"/>
    <w:rsid w:val="00307274"/>
    <w:rsid w:val="00314F31"/>
    <w:rsid w:val="0032224A"/>
    <w:rsid w:val="00325F7B"/>
    <w:rsid w:val="00333285"/>
    <w:rsid w:val="00342756"/>
    <w:rsid w:val="003500C0"/>
    <w:rsid w:val="0035076A"/>
    <w:rsid w:val="00351F43"/>
    <w:rsid w:val="003559E0"/>
    <w:rsid w:val="00365442"/>
    <w:rsid w:val="0037173F"/>
    <w:rsid w:val="00381900"/>
    <w:rsid w:val="00395B21"/>
    <w:rsid w:val="003A07CB"/>
    <w:rsid w:val="003A2659"/>
    <w:rsid w:val="003A5227"/>
    <w:rsid w:val="003A794E"/>
    <w:rsid w:val="003B5A82"/>
    <w:rsid w:val="003B5E8E"/>
    <w:rsid w:val="003C3238"/>
    <w:rsid w:val="003C4029"/>
    <w:rsid w:val="003D42C8"/>
    <w:rsid w:val="003F37BA"/>
    <w:rsid w:val="003F4993"/>
    <w:rsid w:val="003F5A70"/>
    <w:rsid w:val="003F6848"/>
    <w:rsid w:val="004137D5"/>
    <w:rsid w:val="004218F7"/>
    <w:rsid w:val="004244EA"/>
    <w:rsid w:val="004279FB"/>
    <w:rsid w:val="004318C9"/>
    <w:rsid w:val="00431C51"/>
    <w:rsid w:val="00437592"/>
    <w:rsid w:val="00440A10"/>
    <w:rsid w:val="00441941"/>
    <w:rsid w:val="00462A38"/>
    <w:rsid w:val="00466173"/>
    <w:rsid w:val="004717A5"/>
    <w:rsid w:val="004751F2"/>
    <w:rsid w:val="004836DD"/>
    <w:rsid w:val="004961C6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466BE"/>
    <w:rsid w:val="00547F9F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B224F"/>
    <w:rsid w:val="005B2834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04754"/>
    <w:rsid w:val="00611862"/>
    <w:rsid w:val="00612F5C"/>
    <w:rsid w:val="006164DC"/>
    <w:rsid w:val="00620BAB"/>
    <w:rsid w:val="0062704B"/>
    <w:rsid w:val="00627174"/>
    <w:rsid w:val="0062742B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5DE8"/>
    <w:rsid w:val="006865DB"/>
    <w:rsid w:val="006A5C86"/>
    <w:rsid w:val="006A79CC"/>
    <w:rsid w:val="006A79F4"/>
    <w:rsid w:val="006B3763"/>
    <w:rsid w:val="006B4585"/>
    <w:rsid w:val="006B7F9D"/>
    <w:rsid w:val="006C1579"/>
    <w:rsid w:val="006C1B69"/>
    <w:rsid w:val="006C44AF"/>
    <w:rsid w:val="006D3849"/>
    <w:rsid w:val="006D5348"/>
    <w:rsid w:val="006D5A0D"/>
    <w:rsid w:val="006F2B36"/>
    <w:rsid w:val="006F2E6B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210"/>
    <w:rsid w:val="007353FD"/>
    <w:rsid w:val="0074332A"/>
    <w:rsid w:val="00743FF0"/>
    <w:rsid w:val="007516B8"/>
    <w:rsid w:val="0076558B"/>
    <w:rsid w:val="00772014"/>
    <w:rsid w:val="00777717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AE3"/>
    <w:rsid w:val="007B1F86"/>
    <w:rsid w:val="007B3195"/>
    <w:rsid w:val="007B6C29"/>
    <w:rsid w:val="007B7395"/>
    <w:rsid w:val="007C018E"/>
    <w:rsid w:val="007C1C18"/>
    <w:rsid w:val="007C3391"/>
    <w:rsid w:val="007D174B"/>
    <w:rsid w:val="007D36B4"/>
    <w:rsid w:val="007D5A53"/>
    <w:rsid w:val="007F1CC3"/>
    <w:rsid w:val="007F3FC7"/>
    <w:rsid w:val="007F669D"/>
    <w:rsid w:val="007F7601"/>
    <w:rsid w:val="008049ED"/>
    <w:rsid w:val="0081606A"/>
    <w:rsid w:val="00825603"/>
    <w:rsid w:val="00826CDC"/>
    <w:rsid w:val="00841658"/>
    <w:rsid w:val="0084486F"/>
    <w:rsid w:val="008451C8"/>
    <w:rsid w:val="00846CA7"/>
    <w:rsid w:val="00852612"/>
    <w:rsid w:val="008537AE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A224A"/>
    <w:rsid w:val="008A5AA3"/>
    <w:rsid w:val="008B02B5"/>
    <w:rsid w:val="008D0A60"/>
    <w:rsid w:val="008E04ED"/>
    <w:rsid w:val="008F0CEB"/>
    <w:rsid w:val="008F7336"/>
    <w:rsid w:val="00900FD1"/>
    <w:rsid w:val="00901641"/>
    <w:rsid w:val="0090490E"/>
    <w:rsid w:val="009058FB"/>
    <w:rsid w:val="009106A4"/>
    <w:rsid w:val="00925D1C"/>
    <w:rsid w:val="00930C25"/>
    <w:rsid w:val="00940D39"/>
    <w:rsid w:val="00941578"/>
    <w:rsid w:val="00941DCE"/>
    <w:rsid w:val="009601EA"/>
    <w:rsid w:val="00962D02"/>
    <w:rsid w:val="00973AB8"/>
    <w:rsid w:val="00976DB5"/>
    <w:rsid w:val="009805D2"/>
    <w:rsid w:val="00982AF2"/>
    <w:rsid w:val="00996199"/>
    <w:rsid w:val="009A0712"/>
    <w:rsid w:val="009A2DFB"/>
    <w:rsid w:val="009A634A"/>
    <w:rsid w:val="009B41D6"/>
    <w:rsid w:val="009B6ABF"/>
    <w:rsid w:val="009E019C"/>
    <w:rsid w:val="009E05F9"/>
    <w:rsid w:val="009E10D5"/>
    <w:rsid w:val="009F7002"/>
    <w:rsid w:val="00A03F1C"/>
    <w:rsid w:val="00A04FB2"/>
    <w:rsid w:val="00A10E6F"/>
    <w:rsid w:val="00A2003F"/>
    <w:rsid w:val="00A20880"/>
    <w:rsid w:val="00A2415E"/>
    <w:rsid w:val="00A2475B"/>
    <w:rsid w:val="00A27486"/>
    <w:rsid w:val="00A27867"/>
    <w:rsid w:val="00A30733"/>
    <w:rsid w:val="00A423C8"/>
    <w:rsid w:val="00A42DB8"/>
    <w:rsid w:val="00A652DA"/>
    <w:rsid w:val="00A74806"/>
    <w:rsid w:val="00A778D1"/>
    <w:rsid w:val="00A826B5"/>
    <w:rsid w:val="00A85841"/>
    <w:rsid w:val="00A86ED4"/>
    <w:rsid w:val="00AA2261"/>
    <w:rsid w:val="00AB0D75"/>
    <w:rsid w:val="00AB534A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13C1B"/>
    <w:rsid w:val="00B16A4F"/>
    <w:rsid w:val="00B27A91"/>
    <w:rsid w:val="00B31CF2"/>
    <w:rsid w:val="00B362E7"/>
    <w:rsid w:val="00B430BB"/>
    <w:rsid w:val="00B43FB1"/>
    <w:rsid w:val="00B45D57"/>
    <w:rsid w:val="00B532CB"/>
    <w:rsid w:val="00B633E2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A4621"/>
    <w:rsid w:val="00BB6770"/>
    <w:rsid w:val="00BC78FB"/>
    <w:rsid w:val="00BD1479"/>
    <w:rsid w:val="00BD39CA"/>
    <w:rsid w:val="00BD7C20"/>
    <w:rsid w:val="00BE3AC4"/>
    <w:rsid w:val="00BE48AD"/>
    <w:rsid w:val="00C00A05"/>
    <w:rsid w:val="00C01E22"/>
    <w:rsid w:val="00C038E9"/>
    <w:rsid w:val="00C048B1"/>
    <w:rsid w:val="00C06D07"/>
    <w:rsid w:val="00C125B8"/>
    <w:rsid w:val="00C24D05"/>
    <w:rsid w:val="00C26BD4"/>
    <w:rsid w:val="00C277D7"/>
    <w:rsid w:val="00C323D6"/>
    <w:rsid w:val="00C33312"/>
    <w:rsid w:val="00C334D9"/>
    <w:rsid w:val="00C370CC"/>
    <w:rsid w:val="00C53E54"/>
    <w:rsid w:val="00C6299D"/>
    <w:rsid w:val="00C62A6A"/>
    <w:rsid w:val="00C71CFF"/>
    <w:rsid w:val="00C85C97"/>
    <w:rsid w:val="00C927A8"/>
    <w:rsid w:val="00C96B69"/>
    <w:rsid w:val="00C97213"/>
    <w:rsid w:val="00CA252B"/>
    <w:rsid w:val="00CB038A"/>
    <w:rsid w:val="00CC2DC3"/>
    <w:rsid w:val="00CC4A42"/>
    <w:rsid w:val="00CC735B"/>
    <w:rsid w:val="00CC7386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1370"/>
    <w:rsid w:val="00D93C37"/>
    <w:rsid w:val="00D94F5F"/>
    <w:rsid w:val="00D97CDC"/>
    <w:rsid w:val="00DB2940"/>
    <w:rsid w:val="00DC1404"/>
    <w:rsid w:val="00DC31CA"/>
    <w:rsid w:val="00DC569B"/>
    <w:rsid w:val="00DD40A2"/>
    <w:rsid w:val="00DD567E"/>
    <w:rsid w:val="00DE276F"/>
    <w:rsid w:val="00DE5061"/>
    <w:rsid w:val="00DF5C00"/>
    <w:rsid w:val="00E0381E"/>
    <w:rsid w:val="00E215EA"/>
    <w:rsid w:val="00E2446F"/>
    <w:rsid w:val="00E27F16"/>
    <w:rsid w:val="00E30BBB"/>
    <w:rsid w:val="00E32BBE"/>
    <w:rsid w:val="00E35BCD"/>
    <w:rsid w:val="00E462C4"/>
    <w:rsid w:val="00E50879"/>
    <w:rsid w:val="00E52FA4"/>
    <w:rsid w:val="00E557A0"/>
    <w:rsid w:val="00E5707B"/>
    <w:rsid w:val="00E6520C"/>
    <w:rsid w:val="00E70820"/>
    <w:rsid w:val="00E93CFB"/>
    <w:rsid w:val="00E94140"/>
    <w:rsid w:val="00E9621D"/>
    <w:rsid w:val="00EB4DB1"/>
    <w:rsid w:val="00EB55E3"/>
    <w:rsid w:val="00EC0600"/>
    <w:rsid w:val="00EC0C56"/>
    <w:rsid w:val="00EC0F22"/>
    <w:rsid w:val="00EC3298"/>
    <w:rsid w:val="00EC34D6"/>
    <w:rsid w:val="00EC43BC"/>
    <w:rsid w:val="00EC5E1B"/>
    <w:rsid w:val="00EC5E9E"/>
    <w:rsid w:val="00EC6B3C"/>
    <w:rsid w:val="00ED1178"/>
    <w:rsid w:val="00ED1337"/>
    <w:rsid w:val="00EE2F71"/>
    <w:rsid w:val="00EE5A19"/>
    <w:rsid w:val="00EE6E2F"/>
    <w:rsid w:val="00EE765C"/>
    <w:rsid w:val="00EF0883"/>
    <w:rsid w:val="00EF38EC"/>
    <w:rsid w:val="00EF43F6"/>
    <w:rsid w:val="00F17503"/>
    <w:rsid w:val="00F17C64"/>
    <w:rsid w:val="00F210B2"/>
    <w:rsid w:val="00F221B4"/>
    <w:rsid w:val="00F23450"/>
    <w:rsid w:val="00F27EE1"/>
    <w:rsid w:val="00F311F3"/>
    <w:rsid w:val="00F339B8"/>
    <w:rsid w:val="00F443BD"/>
    <w:rsid w:val="00F55496"/>
    <w:rsid w:val="00F567AA"/>
    <w:rsid w:val="00F57353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A1E80"/>
    <w:rsid w:val="00FA7043"/>
    <w:rsid w:val="00FB4FF5"/>
    <w:rsid w:val="00FB52EB"/>
    <w:rsid w:val="00FC5634"/>
    <w:rsid w:val="00FD3C89"/>
    <w:rsid w:val="00FE6E3B"/>
    <w:rsid w:val="00FF2865"/>
    <w:rsid w:val="00FF329F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A9622D4-A037-4D1A-ACE5-DF44781B5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paragraph" w:styleId="Heading1">
    <w:name w:val="heading 1"/>
    <w:basedOn w:val="Normal"/>
    <w:link w:val="Heading1Char"/>
    <w:qFormat/>
    <w:rsid w:val="0044194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3AC4"/>
    <w:rPr>
      <w:sz w:val="24"/>
      <w:szCs w:val="24"/>
    </w:rPr>
  </w:style>
  <w:style w:type="character" w:styleId="Strong">
    <w:name w:val="Strong"/>
    <w:qFormat/>
    <w:rsid w:val="007B3195"/>
    <w:rPr>
      <w:b/>
      <w:bCs/>
    </w:rPr>
  </w:style>
  <w:style w:type="character" w:customStyle="1" w:styleId="Heading1Char">
    <w:name w:val="Heading 1 Char"/>
    <w:basedOn w:val="DefaultParagraphFont"/>
    <w:link w:val="Heading1"/>
    <w:rsid w:val="00441941"/>
    <w:rPr>
      <w:b/>
      <w:bCs/>
      <w:kern w:val="36"/>
      <w:sz w:val="48"/>
      <w:szCs w:val="48"/>
    </w:rPr>
  </w:style>
  <w:style w:type="paragraph" w:styleId="NormalWeb">
    <w:name w:val="Normal (Web)"/>
    <w:basedOn w:val="Normal"/>
    <w:rsid w:val="0044194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50D7EB9-AC0F-4545-A0D7-9956E9BEA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0</Words>
  <Characters>268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3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dmin</cp:lastModifiedBy>
  <cp:revision>3</cp:revision>
  <cp:lastPrinted>2016-10-19T09:39:00Z</cp:lastPrinted>
  <dcterms:created xsi:type="dcterms:W3CDTF">2020-08-16T08:25:00Z</dcterms:created>
  <dcterms:modified xsi:type="dcterms:W3CDTF">2020-08-16T08:29:00Z</dcterms:modified>
</cp:coreProperties>
</file>